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2A0A11D3" w14:textId="00A311FF" w:rsidR="005C1C73" w:rsidRDefault="005C1C73" w:rsidP="005C1C73">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60962706" w14:textId="77777777" w:rsidR="00FD2BBE" w:rsidRDefault="00FD2BBE" w:rsidP="005C1C73">
      <w:pPr>
        <w:ind w:firstLine="708"/>
        <w:jc w:val="both"/>
      </w:pPr>
    </w:p>
    <w:p w14:paraId="46855997" w14:textId="77777777" w:rsidR="00FD2BBE" w:rsidRDefault="00FD2BBE" w:rsidP="00FD2BBE">
      <w:pPr>
        <w:ind w:firstLine="708"/>
        <w:jc w:val="both"/>
      </w:pPr>
      <w:r>
        <w:t>Em qualquer forma, a abstração permite a projeção do público.</w:t>
      </w:r>
    </w:p>
    <w:p w14:paraId="04CAC968" w14:textId="77777777" w:rsidR="00FD2BBE" w:rsidRDefault="00FD2BBE" w:rsidP="00FD2BBE">
      <w:pPr>
        <w:ind w:firstLine="708"/>
        <w:jc w:val="both"/>
      </w:pPr>
      <w:r>
        <w:t xml:space="preserve"> O programador deve transmitir as coisas com o mínimo de linguagem verbal possível e o mínimo de imagens específicas possível. </w:t>
      </w:r>
    </w:p>
    <w:p w14:paraId="729D3C32" w14:textId="77777777" w:rsidR="00FD2BBE" w:rsidRDefault="00FD2BBE" w:rsidP="00FD2BBE">
      <w:pPr>
        <w:ind w:firstLine="708"/>
        <w:jc w:val="both"/>
      </w:pPr>
    </w:p>
    <w:p w14:paraId="151B4AD2" w14:textId="77777777" w:rsidR="00FD2BBE" w:rsidRDefault="00FD2BBE" w:rsidP="00FD2BBE">
      <w:pPr>
        <w:ind w:firstLine="708"/>
        <w:jc w:val="both"/>
      </w:pPr>
      <w:r>
        <w:t>A abstração deixa espaço para a interpretação e o jogo por parte do jogador. O jogo não se limita aos botões que estão a premir, mas à forma como estão a interagir com o jogo.</w:t>
      </w:r>
    </w:p>
    <w:p w14:paraId="5312091E" w14:textId="77777777" w:rsidR="00FD2BBE" w:rsidRDefault="00FD2BBE" w:rsidP="00FD2BBE">
      <w:pPr>
        <w:ind w:firstLine="708"/>
        <w:jc w:val="both"/>
      </w:pPr>
    </w:p>
    <w:p w14:paraId="45415936" w14:textId="75F4B1E4" w:rsidR="00FD2BBE" w:rsidRDefault="00FD2BBE" w:rsidP="00FD2BBE">
      <w:pPr>
        <w:ind w:firstLine="708"/>
        <w:jc w:val="both"/>
      </w:pPr>
      <w:r>
        <w:lastRenderedPageBreak/>
        <w:t>Abordar um jogo de um ponto de vista educativo significa muitas vezes que as conclusões do designer já foram alcançadas: conceber de um ponto de vista pessoal e representativo envolve muitas vezes um nível de interrogação e exploração que deixa espaço para o jogo emergente. Ao iterar constantemente e ao descobrir os resultados criados pelos sistemas concebidos, torna-se muito mais fácil criar emulações que façam sentir-se bem.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nós próprios.</w:t>
      </w:r>
    </w:p>
    <w:p w14:paraId="5B7FC09F" w14:textId="77777777" w:rsidR="00290BE8" w:rsidRDefault="00290BE8" w:rsidP="00FD2BBE">
      <w:pPr>
        <w:ind w:firstLine="708"/>
        <w:jc w:val="both"/>
      </w:pPr>
    </w:p>
    <w:p w14:paraId="256A9B1A" w14:textId="77777777" w:rsidR="00290BE8" w:rsidRDefault="00290BE8" w:rsidP="00290BE8">
      <w:pPr>
        <w:ind w:firstLine="708"/>
        <w:jc w:val="both"/>
      </w:pPr>
      <w:r>
        <w:t xml:space="preserve">Na verdade, existem dois tipos diferentes de empatia: a empatia cognitiva e a empatia emocional. É a capacidade de entrar numa sala e sentir que algo não está bem antes de cada um dizer uma palavra ao outro, ou a forma como as pessoas com genitais externos se enrolam subconscientemente quando </w:t>
      </w:r>
      <w:proofErr w:type="spellStart"/>
      <w:r>
        <w:t>vêem</w:t>
      </w:r>
      <w:proofErr w:type="spellEnd"/>
      <w:r>
        <w:t xml:space="preserve"> uma comédia em que alguém é atingido nas virilhas. </w:t>
      </w:r>
    </w:p>
    <w:p w14:paraId="05CCEE72" w14:textId="77777777" w:rsidR="00290BE8" w:rsidRDefault="00290BE8" w:rsidP="00290BE8">
      <w:pPr>
        <w:ind w:firstLine="708"/>
        <w:jc w:val="both"/>
      </w:pPr>
      <w:r>
        <w:t xml:space="preserve">As pessoas com uma forte empatia emocional podem ser do tipo que começa a chorar quando </w:t>
      </w:r>
      <w:proofErr w:type="spellStart"/>
      <w:r>
        <w:t>vêem</w:t>
      </w:r>
      <w:proofErr w:type="spellEnd"/>
      <w:r>
        <w:t xml:space="preserve"> outras pessoas a chorar; são muitas vezes consideradas "sensíveis" ou "de coração mole". As barreiras emocionais para a </w:t>
      </w:r>
      <w:proofErr w:type="spellStart"/>
      <w:r>
        <w:t>auto-preservação</w:t>
      </w:r>
      <w:proofErr w:type="spellEnd"/>
      <w:r>
        <w:t xml:space="preserve"> estão muitas vezes enfraquecidas e, embora as pessoas com forte empatia emocional possam ser capazes de se distanciar intelectualmente dos problemas dos outros, é-lhes difícil fazê-lo emocionalmente. </w:t>
      </w:r>
    </w:p>
    <w:p w14:paraId="21E42F28" w14:textId="77777777" w:rsidR="00290BE8" w:rsidRDefault="00290BE8" w:rsidP="00290BE8">
      <w:pPr>
        <w:ind w:firstLine="708"/>
        <w:jc w:val="both"/>
      </w:pPr>
    </w:p>
    <w:p w14:paraId="49F1DDA8" w14:textId="77777777" w:rsidR="00290BE8" w:rsidRDefault="00290BE8" w:rsidP="00290BE8">
      <w:pPr>
        <w:ind w:firstLine="708"/>
        <w:jc w:val="both"/>
      </w:pPr>
      <w:r>
        <w:t>A empatia cognitiva é mais evoluída, menos instintiva. Navegar em águas sociais complicadas, ser capaz de detetar e compreender tiques faciais, gestos e entoações subtis e, sobretudo, saber as formas adequadas e subtis de lhes responder - isso é empatia cognitiva.</w:t>
      </w:r>
    </w:p>
    <w:p w14:paraId="5ED164D9" w14:textId="77777777" w:rsidR="00290BE8" w:rsidRDefault="00290BE8" w:rsidP="00290BE8">
      <w:pPr>
        <w:ind w:firstLine="708"/>
        <w:jc w:val="both"/>
      </w:pPr>
    </w:p>
    <w:p w14:paraId="506387EE" w14:textId="2216CB79" w:rsidR="00290BE8" w:rsidRDefault="00290BE8" w:rsidP="00290BE8">
      <w:pPr>
        <w:ind w:firstLine="708"/>
        <w:jc w:val="both"/>
      </w:pPr>
      <w:r>
        <w:t xml:space="preserve">Em termos mais amplos e gerais - é geralmente aceite que as pessoas autistas têm uma superabundância de empatia emocional e muito menos empatia cognitiva em comparação com uma pessoa </w:t>
      </w:r>
      <w:proofErr w:type="spellStart"/>
      <w:r>
        <w:t>neurotípica</w:t>
      </w:r>
      <w:proofErr w:type="spellEnd"/>
      <w:r>
        <w:t>; podem sentir mudanças no teor emocional de uma sala, mas não sabem o que fazer.</w:t>
      </w:r>
    </w:p>
    <w:p w14:paraId="18388280" w14:textId="77777777" w:rsidR="005C1C73" w:rsidRDefault="005C1C73" w:rsidP="005C1C73">
      <w:pPr>
        <w:ind w:firstLine="708"/>
        <w:jc w:val="both"/>
      </w:pPr>
    </w:p>
    <w:p w14:paraId="4F53D122" w14:textId="77777777" w:rsidR="00A47434" w:rsidRDefault="00A47434" w:rsidP="00A47434">
      <w:pPr>
        <w:ind w:firstLine="708"/>
        <w:jc w:val="both"/>
      </w:pPr>
      <w:r>
        <w:t xml:space="preserve">Em termos gerais, uma completa falta de empatia emocional combinada com uma empatia cognitiva hiperdesenvolvida é comum nos psicopatas. </w:t>
      </w:r>
    </w:p>
    <w:p w14:paraId="5D8ADA65" w14:textId="77777777" w:rsidR="00A47434" w:rsidRDefault="00A47434" w:rsidP="00A47434">
      <w:pPr>
        <w:ind w:firstLine="708"/>
        <w:jc w:val="both"/>
      </w:pPr>
    </w:p>
    <w:p w14:paraId="7866AE3D" w14:textId="32E934C0" w:rsidR="00A47434" w:rsidRDefault="00A47434" w:rsidP="00A47434">
      <w:pPr>
        <w:ind w:firstLine="708"/>
        <w:jc w:val="both"/>
      </w:pPr>
      <w:r>
        <w:t>Uma vez que os indivíduos podem ter capacidades empáticas tão variadas, não há uma forma única de garantir que algo irá evocar a reação empática desejada.</w:t>
      </w:r>
    </w:p>
    <w:p w14:paraId="1690D295" w14:textId="77777777" w:rsidR="00A47434" w:rsidRDefault="00A47434" w:rsidP="00A47434">
      <w:pPr>
        <w:ind w:firstLine="708"/>
        <w:jc w:val="both"/>
      </w:pPr>
    </w:p>
    <w:p w14:paraId="472E010F" w14:textId="77777777" w:rsidR="00A47434" w:rsidRDefault="00A47434" w:rsidP="00A47434">
      <w:pPr>
        <w:ind w:firstLine="708"/>
        <w:jc w:val="both"/>
      </w:pPr>
      <w:r>
        <w:t>Os jogos são interativos, o que significa que não há público, pois os jogadores são participantes. Em vez de olhar para as técnicas que outros artistas usaram para criar uma resposta emocional nos outros, é mais útil olhar para as técnicas que os artistas usaram para incorporar reações emocionais em si mesmos.</w:t>
      </w:r>
    </w:p>
    <w:p w14:paraId="4AEB8101" w14:textId="77777777" w:rsidR="00A47434" w:rsidRDefault="00A47434" w:rsidP="00A47434">
      <w:pPr>
        <w:ind w:firstLine="708"/>
        <w:jc w:val="both"/>
      </w:pPr>
    </w:p>
    <w:p w14:paraId="47C0D410" w14:textId="77777777"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de memória emocional e exercícios de empati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 Essa era uma pergunta que um ator deveria fazer a si mesmo ao preparar um papel.</w:t>
      </w:r>
    </w:p>
    <w:p w14:paraId="4B943557" w14:textId="77777777" w:rsidR="00A47434" w:rsidRDefault="00A47434" w:rsidP="00A47434">
      <w:pPr>
        <w:ind w:firstLine="708"/>
        <w:jc w:val="both"/>
      </w:pPr>
    </w:p>
    <w:p w14:paraId="7D91D75A" w14:textId="0FCF280B" w:rsidR="00A47434" w:rsidRDefault="00A47434" w:rsidP="00A47434">
      <w:pPr>
        <w:ind w:firstLine="708"/>
        <w:jc w:val="both"/>
      </w:pPr>
      <w:r>
        <w:t>Sua ideia se tornou sinônimo de algo chamado "Método" de atuação. esse método de caracterização defende a ideia de os atores realmente se tornarem personagens de dentro para fora, explorando sua empatia emocional - pedindo aos atores que se lembrem de momentos em suas vidas em que foram dominados por emoções semelhantes às que seus personagens supostamente estão experimentando em uma cena, e, em seguida, borrando a linha entre ator e papel.</w:t>
      </w:r>
    </w:p>
    <w:p w14:paraId="45A22F22" w14:textId="77777777" w:rsidR="00A47434" w:rsidRDefault="00A47434" w:rsidP="00A47434">
      <w:pPr>
        <w:ind w:firstLine="708"/>
        <w:jc w:val="both"/>
      </w:pPr>
    </w:p>
    <w:p w14:paraId="15834F7C" w14:textId="77777777" w:rsidR="00A47434" w:rsidRDefault="00A47434" w:rsidP="00A47434">
      <w:pPr>
        <w:ind w:firstLine="708"/>
        <w:jc w:val="both"/>
      </w:pP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290BE8"/>
    <w:rsid w:val="003C693D"/>
    <w:rsid w:val="003F7C5D"/>
    <w:rsid w:val="00424A39"/>
    <w:rsid w:val="005C1C73"/>
    <w:rsid w:val="005E4634"/>
    <w:rsid w:val="00672142"/>
    <w:rsid w:val="00832683"/>
    <w:rsid w:val="008D179A"/>
    <w:rsid w:val="00986478"/>
    <w:rsid w:val="009A3827"/>
    <w:rsid w:val="00A2125D"/>
    <w:rsid w:val="00A47434"/>
    <w:rsid w:val="00C5666E"/>
    <w:rsid w:val="00D60470"/>
    <w:rsid w:val="00DD0ACF"/>
    <w:rsid w:val="00DF15C5"/>
    <w:rsid w:val="00F3737E"/>
    <w:rsid w:val="00F62F44"/>
    <w:rsid w:val="00FD2BB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99</TotalTime>
  <Pages>4</Pages>
  <Words>1534</Words>
  <Characters>8288</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7-26T13:43:00Z</dcterms:created>
  <dcterms:modified xsi:type="dcterms:W3CDTF">2023-07-29T15:02:00Z</dcterms:modified>
</cp:coreProperties>
</file>